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013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30T12:25:27Z</dcterms:created>
  <dcterms:modified xsi:type="dcterms:W3CDTF">2021-04-30T12:25:27Z</dcterms:modified>
</cp:coreProperties>
</file>